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B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1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B</m:t>
        </m:r>
        <m:r>
          <m:t>C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A</m:t>
        </m:r>
        <m:r>
          <m:t>S</m:t>
        </m:r>
      </m:oMath>
      <w:r>
        <w:t xml:space="preserve">. Tọa độ trọng tâ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6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4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A</m:t>
        </m:r>
      </m:oMath>
      <w:r>
        <w:t xml:space="preserve">. Tọa độ trọng tâ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2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B</m:t>
        </m:r>
        <m:r>
          <m:t>C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A</m:t>
        </m:r>
        <m:r>
          <m:t>S</m:t>
        </m:r>
      </m:oMath>
      <w:r>
        <w:t xml:space="preserve">. Tọa độ trọng tâ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3:18:42Z</dcterms:created>
  <dcterms:modified xsi:type="dcterms:W3CDTF">2025-10-30T0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